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B43C81" w14:textId="53197C26" w:rsidR="00FB0B45" w:rsidRPr="00FB0B45" w:rsidRDefault="00FB0B45" w:rsidP="00FB0B45">
      <w:pPr>
        <w:rPr>
          <w:b/>
          <w:bCs/>
          <w:u w:val="single"/>
          <w:lang w:val="en-US"/>
        </w:rPr>
      </w:pPr>
      <w:r w:rsidRPr="00FB0B45">
        <w:rPr>
          <w:b/>
          <w:bCs/>
          <w:lang w:val="en-US"/>
        </w:rPr>
        <w:t>Ref No: GU/ Disciplinary /2024/C-18</w:t>
      </w:r>
      <w:r w:rsidR="00D85543">
        <w:rPr>
          <w:b/>
          <w:bCs/>
          <w:lang w:val="en-US"/>
        </w:rPr>
        <w:t>4</w:t>
      </w:r>
      <w:r w:rsidRPr="00FB0B45">
        <w:rPr>
          <w:b/>
          <w:bCs/>
          <w:lang w:val="en-US"/>
        </w:rPr>
        <w:t>/</w:t>
      </w:r>
      <w:r w:rsidR="00A276A8">
        <w:rPr>
          <w:b/>
          <w:bCs/>
          <w:lang w:val="en-US"/>
        </w:rPr>
        <w:t>Consolidated</w:t>
      </w:r>
      <w:r w:rsidRPr="00FB0B45">
        <w:rPr>
          <w:b/>
          <w:bCs/>
          <w:lang w:val="en-US"/>
        </w:rPr>
        <w:t xml:space="preserve">                                                   Date: </w:t>
      </w:r>
      <w:r w:rsidR="00D85543">
        <w:rPr>
          <w:b/>
          <w:bCs/>
          <w:lang w:val="en-US"/>
        </w:rPr>
        <w:t>1</w:t>
      </w:r>
      <w:r w:rsidRPr="00FB0B45">
        <w:rPr>
          <w:b/>
          <w:bCs/>
          <w:lang w:val="en-US"/>
        </w:rPr>
        <w:t>/1</w:t>
      </w:r>
      <w:r w:rsidR="00D85543">
        <w:rPr>
          <w:b/>
          <w:bCs/>
          <w:lang w:val="en-US"/>
        </w:rPr>
        <w:t>2</w:t>
      </w:r>
      <w:r w:rsidRPr="00FB0B45">
        <w:rPr>
          <w:b/>
          <w:bCs/>
          <w:lang w:val="en-US"/>
        </w:rPr>
        <w:t>/2024</w:t>
      </w:r>
    </w:p>
    <w:p w14:paraId="1C81D8C3" w14:textId="77777777" w:rsidR="00FB0B45" w:rsidRPr="00FB0B45" w:rsidRDefault="00FB0B45" w:rsidP="00FB0B45">
      <w:pPr>
        <w:rPr>
          <w:b/>
          <w:u w:val="single"/>
          <w:lang w:val="en-US"/>
        </w:rPr>
      </w:pPr>
    </w:p>
    <w:p w14:paraId="3C6577A6" w14:textId="77777777" w:rsidR="00FB0B45" w:rsidRPr="00FB0B45" w:rsidRDefault="00FB0B45" w:rsidP="00FB0B45">
      <w:pPr>
        <w:jc w:val="center"/>
        <w:rPr>
          <w:b/>
          <w:u w:val="single"/>
          <w:lang w:val="en-US"/>
        </w:rPr>
      </w:pPr>
      <w:r w:rsidRPr="00FB0B45">
        <w:rPr>
          <w:b/>
          <w:u w:val="single"/>
          <w:lang w:val="en-US"/>
        </w:rPr>
        <w:t>SUSPENSION ORDER</w:t>
      </w:r>
    </w:p>
    <w:p w14:paraId="1AA3B448" w14:textId="77777777" w:rsidR="00A276A8" w:rsidRPr="00A970C5" w:rsidRDefault="00A276A8" w:rsidP="00A276A8">
      <w:pPr>
        <w:spacing w:after="0"/>
        <w:rPr>
          <w:sz w:val="24"/>
          <w:szCs w:val="24"/>
          <w:lang w:val="en-US"/>
        </w:rPr>
      </w:pPr>
      <w:r w:rsidRPr="00A970C5">
        <w:rPr>
          <w:sz w:val="24"/>
          <w:szCs w:val="24"/>
          <w:lang w:val="en-US"/>
        </w:rPr>
        <w:t xml:space="preserve">The undermentioned students of the university have been accused of </w:t>
      </w:r>
      <w:r>
        <w:rPr>
          <w:sz w:val="24"/>
          <w:szCs w:val="24"/>
          <w:lang w:val="en-US"/>
        </w:rPr>
        <w:t>fighting with each other in the GU campus</w:t>
      </w:r>
    </w:p>
    <w:p w14:paraId="1547EC80" w14:textId="77777777" w:rsidR="00A276A8" w:rsidRPr="00A970C5" w:rsidRDefault="00A276A8" w:rsidP="00A276A8">
      <w:pPr>
        <w:spacing w:after="0"/>
        <w:rPr>
          <w:b/>
          <w:sz w:val="24"/>
          <w:szCs w:val="24"/>
          <w:lang w:val="en-US"/>
        </w:rPr>
      </w:pPr>
    </w:p>
    <w:tbl>
      <w:tblPr>
        <w:tblStyle w:val="TableGrid"/>
        <w:tblW w:w="11485" w:type="dxa"/>
        <w:jc w:val="center"/>
        <w:tblLook w:val="04A0" w:firstRow="1" w:lastRow="0" w:firstColumn="1" w:lastColumn="0" w:noHBand="0" w:noVBand="1"/>
      </w:tblPr>
      <w:tblGrid>
        <w:gridCol w:w="992"/>
        <w:gridCol w:w="2126"/>
        <w:gridCol w:w="2973"/>
        <w:gridCol w:w="2130"/>
        <w:gridCol w:w="2130"/>
        <w:gridCol w:w="1134"/>
      </w:tblGrid>
      <w:tr w:rsidR="00046F00" w:rsidRPr="00A970C5" w14:paraId="6D8783E5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8A2C6" w14:textId="77777777" w:rsidR="00A276A8" w:rsidRPr="00A970C5" w:rsidRDefault="00A276A8" w:rsidP="002327C1">
            <w:pPr>
              <w:spacing w:line="259" w:lineRule="auto"/>
              <w:rPr>
                <w:b/>
                <w:bCs/>
                <w:sz w:val="24"/>
                <w:szCs w:val="24"/>
                <w:lang w:val="en-US"/>
              </w:rPr>
            </w:pPr>
            <w:r w:rsidRPr="00A970C5">
              <w:rPr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94938" w14:textId="77777777" w:rsidR="00A276A8" w:rsidRPr="00A970C5" w:rsidRDefault="00A276A8" w:rsidP="002327C1">
            <w:pPr>
              <w:spacing w:line="259" w:lineRule="auto"/>
              <w:rPr>
                <w:b/>
                <w:bCs/>
                <w:sz w:val="24"/>
                <w:szCs w:val="24"/>
                <w:lang w:val="en-US"/>
              </w:rPr>
            </w:pPr>
            <w:r w:rsidRPr="00A970C5">
              <w:rPr>
                <w:b/>
                <w:bCs/>
                <w:sz w:val="24"/>
                <w:szCs w:val="24"/>
                <w:lang w:val="en-US"/>
              </w:rPr>
              <w:t>Admission No.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AA12B" w14:textId="77777777" w:rsidR="00A276A8" w:rsidRPr="00A970C5" w:rsidRDefault="00A276A8" w:rsidP="002327C1">
            <w:pPr>
              <w:spacing w:line="259" w:lineRule="auto"/>
              <w:rPr>
                <w:b/>
                <w:bCs/>
                <w:sz w:val="24"/>
                <w:szCs w:val="24"/>
                <w:lang w:val="en-US"/>
              </w:rPr>
            </w:pPr>
            <w:r w:rsidRPr="00A970C5">
              <w:rPr>
                <w:b/>
                <w:bCs/>
                <w:sz w:val="24"/>
                <w:szCs w:val="24"/>
                <w:lang w:val="en-US"/>
              </w:rPr>
              <w:t>Name of Studen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F412" w14:textId="2366E4E9" w:rsidR="00A276A8" w:rsidRPr="00A970C5" w:rsidRDefault="00046F00" w:rsidP="002327C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hoto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5C576" w14:textId="2BD07D4E" w:rsidR="00A276A8" w:rsidRPr="00A970C5" w:rsidRDefault="00A276A8" w:rsidP="002327C1">
            <w:pPr>
              <w:spacing w:line="259" w:lineRule="auto"/>
              <w:rPr>
                <w:b/>
                <w:bCs/>
                <w:sz w:val="24"/>
                <w:szCs w:val="24"/>
                <w:lang w:val="en-US"/>
              </w:rPr>
            </w:pPr>
            <w:r w:rsidRPr="00A970C5">
              <w:rPr>
                <w:b/>
                <w:bCs/>
                <w:sz w:val="24"/>
                <w:szCs w:val="24"/>
                <w:lang w:val="en-US"/>
              </w:rPr>
              <w:t>Progr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52DB6" w14:textId="77777777" w:rsidR="00A276A8" w:rsidRPr="00A970C5" w:rsidRDefault="00A276A8" w:rsidP="002327C1">
            <w:pPr>
              <w:spacing w:line="259" w:lineRule="auto"/>
              <w:rPr>
                <w:b/>
                <w:bCs/>
                <w:sz w:val="24"/>
                <w:szCs w:val="24"/>
                <w:lang w:val="en-US"/>
              </w:rPr>
            </w:pPr>
            <w:r w:rsidRPr="00A970C5">
              <w:rPr>
                <w:b/>
                <w:bCs/>
                <w:sz w:val="24"/>
                <w:szCs w:val="24"/>
                <w:lang w:val="en-US"/>
              </w:rPr>
              <w:t>Year</w:t>
            </w:r>
          </w:p>
        </w:tc>
      </w:tr>
      <w:tr w:rsidR="00046F00" w:rsidRPr="00A970C5" w14:paraId="73E47B27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BCDCC" w14:textId="77777777" w:rsidR="00A276A8" w:rsidRPr="00A970C5" w:rsidRDefault="00A276A8" w:rsidP="002327C1">
            <w:pPr>
              <w:spacing w:line="259" w:lineRule="auto"/>
              <w:jc w:val="center"/>
              <w:rPr>
                <w:sz w:val="24"/>
                <w:szCs w:val="24"/>
                <w:lang w:val="en-US"/>
              </w:rPr>
            </w:pPr>
            <w:r w:rsidRPr="00A970C5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2CA46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 w:rsidRPr="0090147A">
              <w:rPr>
                <w:sz w:val="24"/>
                <w:szCs w:val="24"/>
                <w:lang w:val="en-US"/>
              </w:rPr>
              <w:t>24SCSE1040801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DFD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r. </w:t>
            </w:r>
            <w:r w:rsidRPr="0090147A">
              <w:rPr>
                <w:sz w:val="24"/>
                <w:szCs w:val="24"/>
                <w:lang w:val="en-US"/>
              </w:rPr>
              <w:t xml:space="preserve">Piyush </w:t>
            </w:r>
            <w:r>
              <w:rPr>
                <w:sz w:val="24"/>
                <w:szCs w:val="24"/>
                <w:lang w:val="en-US"/>
              </w:rPr>
              <w:t>K</w:t>
            </w:r>
            <w:r w:rsidRPr="0090147A">
              <w:rPr>
                <w:sz w:val="24"/>
                <w:szCs w:val="24"/>
                <w:lang w:val="en-US"/>
              </w:rPr>
              <w:t>uma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AB0C" w14:textId="00ACAEC0" w:rsidR="00A276A8" w:rsidRDefault="00945AC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7BB8AC13" wp14:editId="7DE4CD99">
                  <wp:extent cx="914400" cy="1025904"/>
                  <wp:effectExtent l="0" t="0" r="0" b="3175"/>
                  <wp:docPr id="8967877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6787787" name="Picture 896787787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25" t="6233" r="7199" b="19680"/>
                          <a:stretch/>
                        </pic:blipFill>
                        <pic:spPr bwMode="auto">
                          <a:xfrm>
                            <a:off x="0" y="0"/>
                            <a:ext cx="914400" cy="1025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8C97" w14:textId="2D975578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C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57C75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</w:p>
        </w:tc>
      </w:tr>
      <w:tr w:rsidR="00046F00" w:rsidRPr="00A970C5" w14:paraId="58CB066F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581AE" w14:textId="77777777" w:rsidR="00A276A8" w:rsidRPr="00A970C5" w:rsidRDefault="00A276A8" w:rsidP="002327C1">
            <w:pPr>
              <w:spacing w:line="259" w:lineRule="auto"/>
              <w:jc w:val="center"/>
              <w:rPr>
                <w:sz w:val="24"/>
                <w:szCs w:val="24"/>
                <w:lang w:val="en-US"/>
              </w:rPr>
            </w:pPr>
            <w:r w:rsidRPr="00A970C5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CA317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 w:rsidRPr="0090147A">
              <w:rPr>
                <w:sz w:val="24"/>
                <w:szCs w:val="24"/>
                <w:lang w:val="en-US"/>
              </w:rPr>
              <w:t>23SCSE1010496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69A5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90147A">
              <w:rPr>
                <w:sz w:val="24"/>
                <w:szCs w:val="24"/>
                <w:lang w:val="en-US"/>
              </w:rPr>
              <w:t>Aaduitya</w:t>
            </w:r>
            <w:proofErr w:type="spellEnd"/>
            <w:r w:rsidRPr="0090147A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P</w:t>
            </w:r>
            <w:r w:rsidRPr="0090147A">
              <w:rPr>
                <w:sz w:val="24"/>
                <w:szCs w:val="24"/>
                <w:lang w:val="en-US"/>
              </w:rPr>
              <w:t>ratap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DDA6" w14:textId="7AB69035" w:rsidR="00A276A8" w:rsidRDefault="00945AC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48C72D9A" wp14:editId="05CF5461">
                  <wp:extent cx="896896" cy="1097280"/>
                  <wp:effectExtent l="0" t="0" r="0" b="7620"/>
                  <wp:docPr id="202696029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6960299" name="Picture 2026960299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580" t="14641" r="24522" b="33153"/>
                          <a:stretch/>
                        </pic:blipFill>
                        <pic:spPr bwMode="auto">
                          <a:xfrm>
                            <a:off x="0" y="0"/>
                            <a:ext cx="896896" cy="1097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6B2F0" w14:textId="77CCA5A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. Tech C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6C6B" w14:textId="77777777" w:rsidR="00A276A8" w:rsidRPr="00A970C5" w:rsidRDefault="00A276A8" w:rsidP="002327C1">
            <w:pPr>
              <w:spacing w:line="259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</w:t>
            </w:r>
          </w:p>
        </w:tc>
      </w:tr>
      <w:tr w:rsidR="00046F00" w:rsidRPr="00A970C5" w14:paraId="1A34062E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2A7B0" w14:textId="77777777" w:rsidR="00A276A8" w:rsidRPr="00A970C5" w:rsidRDefault="00A276A8" w:rsidP="002327C1">
            <w:pPr>
              <w:jc w:val="center"/>
              <w:rPr>
                <w:sz w:val="24"/>
                <w:szCs w:val="24"/>
                <w:lang w:val="en-US"/>
              </w:rPr>
            </w:pPr>
            <w:r w:rsidRPr="00A970C5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0332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 w:rsidRPr="0090147A">
              <w:rPr>
                <w:sz w:val="24"/>
                <w:szCs w:val="24"/>
                <w:lang w:val="en-US"/>
              </w:rPr>
              <w:t>23GSOB1010137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F8388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r. </w:t>
            </w:r>
            <w:r w:rsidRPr="0090147A">
              <w:rPr>
                <w:sz w:val="24"/>
                <w:szCs w:val="24"/>
                <w:lang w:val="en-US"/>
              </w:rPr>
              <w:t>Asad Hafiz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E81B" w14:textId="434FF932" w:rsidR="00A276A8" w:rsidRDefault="00046F00" w:rsidP="002327C1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6E17DA90" wp14:editId="1B6BC540">
                  <wp:extent cx="923335" cy="1097280"/>
                  <wp:effectExtent l="0" t="0" r="0" b="7620"/>
                  <wp:docPr id="6019940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199406" name="Picture 60199406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296" r="11644" b="21221"/>
                          <a:stretch/>
                        </pic:blipFill>
                        <pic:spPr bwMode="auto">
                          <a:xfrm>
                            <a:off x="0" y="0"/>
                            <a:ext cx="923335" cy="1097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E79A" w14:textId="5972E505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B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C7B4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</w:t>
            </w:r>
          </w:p>
        </w:tc>
      </w:tr>
      <w:tr w:rsidR="00046F00" w:rsidRPr="00A970C5" w14:paraId="771BFA6C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D89E" w14:textId="77777777" w:rsidR="00A276A8" w:rsidRPr="00A970C5" w:rsidRDefault="00A276A8" w:rsidP="002327C1">
            <w:pPr>
              <w:jc w:val="center"/>
              <w:rPr>
                <w:sz w:val="24"/>
                <w:szCs w:val="24"/>
                <w:lang w:val="en-US"/>
              </w:rPr>
            </w:pPr>
            <w:r w:rsidRPr="00A970C5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114B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 w:rsidRPr="006C1707">
              <w:rPr>
                <w:sz w:val="24"/>
                <w:szCs w:val="24"/>
                <w:lang w:val="en-US"/>
              </w:rPr>
              <w:t>22SCSE1040022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9AB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r. </w:t>
            </w:r>
            <w:r w:rsidRPr="0090147A">
              <w:rPr>
                <w:sz w:val="24"/>
                <w:szCs w:val="24"/>
                <w:lang w:val="en-US"/>
              </w:rPr>
              <w:t>Ajit Sing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0E07" w14:textId="73559827" w:rsidR="00A276A8" w:rsidRDefault="00046F00" w:rsidP="002327C1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35BB0595" wp14:editId="130E01E7">
                  <wp:extent cx="914400" cy="1294900"/>
                  <wp:effectExtent l="0" t="0" r="0" b="635"/>
                  <wp:docPr id="22625767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257672" name="Picture 226257672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147" t="25425" r="32196" b="26083"/>
                          <a:stretch/>
                        </pic:blipFill>
                        <pic:spPr bwMode="auto">
                          <a:xfrm>
                            <a:off x="0" y="0"/>
                            <a:ext cx="914400" cy="1294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AC6C" w14:textId="617D195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C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60A9" w14:textId="77777777" w:rsidR="00A276A8" w:rsidRPr="00A970C5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I</w:t>
            </w:r>
          </w:p>
        </w:tc>
      </w:tr>
      <w:tr w:rsidR="00046F00" w:rsidRPr="00A970C5" w14:paraId="7E5257A2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08EF" w14:textId="77777777" w:rsidR="00A276A8" w:rsidRPr="00A970C5" w:rsidRDefault="00A276A8" w:rsidP="002327C1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6A80" w14:textId="77777777" w:rsidR="00A276A8" w:rsidRDefault="00A276A8" w:rsidP="002327C1">
            <w:pPr>
              <w:rPr>
                <w:sz w:val="24"/>
                <w:szCs w:val="24"/>
                <w:lang w:val="en-US"/>
              </w:rPr>
            </w:pPr>
            <w:r w:rsidRPr="0090147A">
              <w:rPr>
                <w:sz w:val="24"/>
                <w:szCs w:val="24"/>
                <w:lang w:val="en-US"/>
              </w:rPr>
              <w:t>24SBBS1170044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9AC0" w14:textId="77777777" w:rsidR="00A276A8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r. </w:t>
            </w:r>
            <w:r w:rsidRPr="0090147A">
              <w:rPr>
                <w:sz w:val="24"/>
                <w:szCs w:val="24"/>
                <w:lang w:val="en-US"/>
              </w:rPr>
              <w:t xml:space="preserve">Aryan </w:t>
            </w:r>
            <w:r>
              <w:rPr>
                <w:sz w:val="24"/>
                <w:szCs w:val="24"/>
                <w:lang w:val="en-US"/>
              </w:rPr>
              <w:t>S</w:t>
            </w:r>
            <w:r w:rsidRPr="0090147A">
              <w:rPr>
                <w:sz w:val="24"/>
                <w:szCs w:val="24"/>
                <w:lang w:val="en-US"/>
              </w:rPr>
              <w:t>hukla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E8E4" w14:textId="3994735A" w:rsidR="00A276A8" w:rsidRDefault="00046F00" w:rsidP="002327C1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0F1A0D81" wp14:editId="48B2EBD4">
                  <wp:extent cx="850321" cy="914400"/>
                  <wp:effectExtent l="0" t="0" r="6985" b="0"/>
                  <wp:docPr id="212664840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648408" name="Picture 2126648408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37" t="7058" r="13877" b="30464"/>
                          <a:stretch/>
                        </pic:blipFill>
                        <pic:spPr bwMode="auto">
                          <a:xfrm>
                            <a:off x="0" y="0"/>
                            <a:ext cx="850321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811A" w14:textId="5C20D9D7" w:rsidR="00A276A8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 Tech Biotec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BBFA" w14:textId="77777777" w:rsidR="00A276A8" w:rsidRDefault="00A276A8" w:rsidP="002327C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</w:p>
        </w:tc>
      </w:tr>
      <w:tr w:rsidR="00046F00" w:rsidRPr="00A970C5" w14:paraId="51CFAC54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72BA" w14:textId="2112B430" w:rsidR="00A276A8" w:rsidRDefault="00A276A8" w:rsidP="00A276A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0644" w14:textId="0C5EE47D" w:rsidR="00A276A8" w:rsidRPr="0090147A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22SAHS1050056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11720" w14:textId="18FBDC0F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Mr. Sourav Gurja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4C0B" w14:textId="4A126B99" w:rsidR="00A276A8" w:rsidRDefault="00A276A8" w:rsidP="00A276A8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FB6B1BC" wp14:editId="465A006E">
                  <wp:extent cx="871252" cy="914400"/>
                  <wp:effectExtent l="0" t="0" r="5080" b="0"/>
                  <wp:docPr id="605459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5459517" name="Picture 605459517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06" t="-596" r="19850" b="50289"/>
                          <a:stretch/>
                        </pic:blipFill>
                        <pic:spPr bwMode="auto">
                          <a:xfrm>
                            <a:off x="0" y="0"/>
                            <a:ext cx="871252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0F7D9" w14:textId="2860603A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BA Pol S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12CC7" w14:textId="47221905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II</w:t>
            </w:r>
          </w:p>
        </w:tc>
      </w:tr>
      <w:tr w:rsidR="00046F00" w:rsidRPr="00A970C5" w14:paraId="05980FC7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A1C37" w14:textId="7B0B3CB1" w:rsidR="00A276A8" w:rsidRDefault="00A276A8" w:rsidP="00A276A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49E4" w14:textId="1E09A203" w:rsidR="00A276A8" w:rsidRPr="0090147A" w:rsidRDefault="00A276A8" w:rsidP="00A276A8">
            <w:pPr>
              <w:rPr>
                <w:sz w:val="24"/>
                <w:szCs w:val="24"/>
                <w:lang w:val="en-US"/>
              </w:rPr>
            </w:pPr>
            <w:r w:rsidRPr="00932DE4">
              <w:rPr>
                <w:sz w:val="24"/>
                <w:szCs w:val="24"/>
                <w:lang w:val="en-US"/>
              </w:rPr>
              <w:t>23</w:t>
            </w:r>
            <w:r>
              <w:rPr>
                <w:sz w:val="24"/>
                <w:szCs w:val="24"/>
                <w:lang w:val="en-US"/>
              </w:rPr>
              <w:t>SCSE</w:t>
            </w:r>
            <w:r w:rsidRPr="00932DE4">
              <w:rPr>
                <w:sz w:val="24"/>
                <w:szCs w:val="24"/>
                <w:lang w:val="en-US"/>
              </w:rPr>
              <w:t>1430172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767B" w14:textId="72990A9A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r. Vivek Kuma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17DC" w14:textId="0DCAB58B" w:rsidR="00A276A8" w:rsidRDefault="00046F00" w:rsidP="00A276A8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34A3593B" wp14:editId="4788084A">
                  <wp:extent cx="914400" cy="996176"/>
                  <wp:effectExtent l="0" t="0" r="0" b="0"/>
                  <wp:docPr id="70880493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8804933" name="Picture 70880493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9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257E7" w14:textId="1A69F39A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C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2FF47" w14:textId="3F6B7912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</w:t>
            </w:r>
          </w:p>
        </w:tc>
      </w:tr>
      <w:tr w:rsidR="00046F00" w:rsidRPr="00A970C5" w14:paraId="34C0B861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EF550" w14:textId="01A90EC0" w:rsidR="00A276A8" w:rsidRDefault="00A276A8" w:rsidP="00A276A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DD00" w14:textId="294BB765" w:rsidR="00A276A8" w:rsidRPr="0090147A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3SCSE1040600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C01CB" w14:textId="58C76698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r. Manas Gupta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CB9E5" w14:textId="57E11536" w:rsidR="00A276A8" w:rsidRDefault="00046F00" w:rsidP="00A276A8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70F7A111" wp14:editId="04B24EDC">
                  <wp:extent cx="914400" cy="999745"/>
                  <wp:effectExtent l="0" t="0" r="0" b="0"/>
                  <wp:docPr id="154297125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2971258" name="Picture 154297125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99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DBCD0" w14:textId="0AA7469D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C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38E6" w14:textId="49FF535D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</w:t>
            </w:r>
          </w:p>
        </w:tc>
      </w:tr>
      <w:tr w:rsidR="00046F00" w:rsidRPr="00A970C5" w14:paraId="0409DD0A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8E38" w14:textId="2EB306D1" w:rsidR="00A276A8" w:rsidRDefault="00A276A8" w:rsidP="00A276A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9F96" w14:textId="77495B34" w:rsidR="00A276A8" w:rsidRPr="0090147A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3SOAG1010060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EFB88" w14:textId="543CD6F2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r. Sarthak Srivastava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895E" w14:textId="2F92A8A3" w:rsidR="00A276A8" w:rsidRDefault="00046F00" w:rsidP="00A276A8">
            <w:pPr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285C4B02" wp14:editId="6B7BBA98">
                  <wp:extent cx="914400" cy="1022684"/>
                  <wp:effectExtent l="0" t="0" r="0" b="6350"/>
                  <wp:docPr id="11845291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452912" name="Picture 11845291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022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7988" w14:textId="70845D41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. Sc. Agr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2A2E" w14:textId="7EFD022D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I</w:t>
            </w:r>
          </w:p>
        </w:tc>
      </w:tr>
      <w:tr w:rsidR="00046F00" w:rsidRPr="00A970C5" w14:paraId="57521EC0" w14:textId="77777777" w:rsidTr="00A276A8">
        <w:trPr>
          <w:jc w:val="center"/>
        </w:trPr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4DCCD" w14:textId="1ECB32AA" w:rsidR="00A276A8" w:rsidRDefault="00A276A8" w:rsidP="00A276A8">
            <w:pPr>
              <w:jc w:val="center"/>
              <w:rPr>
                <w:sz w:val="24"/>
                <w:szCs w:val="24"/>
                <w:lang w:val="en-US"/>
              </w:rPr>
            </w:pPr>
            <w:r w:rsidRPr="00FB0B4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8E6C" w14:textId="0DCC8F03" w:rsidR="00A276A8" w:rsidRPr="0090147A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24GSOB2011385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9915" w14:textId="7B9730DD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 xml:space="preserve">Mr. Abhishek </w:t>
            </w:r>
            <w:proofErr w:type="spellStart"/>
            <w:r>
              <w:rPr>
                <w:sz w:val="24"/>
                <w:szCs w:val="24"/>
              </w:rPr>
              <w:t>Tawar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A421" w14:textId="771BA909" w:rsidR="00A276A8" w:rsidRDefault="00046F00" w:rsidP="00A276A8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B30C24B" wp14:editId="3D6875CB">
                  <wp:extent cx="914400" cy="993913"/>
                  <wp:effectExtent l="0" t="0" r="0" b="0"/>
                  <wp:docPr id="160669228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6692287" name="Picture 160669228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93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77ED" w14:textId="46748D47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MB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56289" w14:textId="4D1150CB" w:rsidR="00A276A8" w:rsidRDefault="00A276A8" w:rsidP="00A276A8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</w:tbl>
    <w:p w14:paraId="37F8DEC2" w14:textId="77777777" w:rsidR="00A276A8" w:rsidRPr="00A970C5" w:rsidRDefault="00A276A8" w:rsidP="00A276A8">
      <w:pPr>
        <w:spacing w:after="0"/>
        <w:rPr>
          <w:sz w:val="24"/>
          <w:szCs w:val="24"/>
          <w:lang w:val="en-US"/>
        </w:rPr>
      </w:pPr>
    </w:p>
    <w:p w14:paraId="61868A85" w14:textId="77777777" w:rsidR="00A276A8" w:rsidRPr="00A970C5" w:rsidRDefault="00A276A8" w:rsidP="00A276A8">
      <w:pPr>
        <w:spacing w:after="0"/>
        <w:rPr>
          <w:sz w:val="24"/>
          <w:szCs w:val="24"/>
          <w:lang w:val="en-US"/>
        </w:rPr>
      </w:pPr>
      <w:r w:rsidRPr="00A970C5">
        <w:rPr>
          <w:sz w:val="24"/>
          <w:szCs w:val="24"/>
          <w:lang w:val="en-US"/>
        </w:rPr>
        <w:t xml:space="preserve">The Students Disciplinary Committee has decided to </w:t>
      </w:r>
      <w:r w:rsidRPr="00A970C5">
        <w:rPr>
          <w:b/>
          <w:sz w:val="24"/>
          <w:szCs w:val="24"/>
          <w:lang w:val="en-US"/>
        </w:rPr>
        <w:t>SUSPEND</w:t>
      </w:r>
      <w:r w:rsidRPr="00A970C5">
        <w:rPr>
          <w:sz w:val="24"/>
          <w:szCs w:val="24"/>
          <w:lang w:val="en-US"/>
        </w:rPr>
        <w:t xml:space="preserve"> them with immediate effect till further orders. They are required to submit a written explanation to the undersigned by 2/1</w:t>
      </w:r>
      <w:r>
        <w:rPr>
          <w:sz w:val="24"/>
          <w:szCs w:val="24"/>
          <w:lang w:val="en-US"/>
        </w:rPr>
        <w:t>2</w:t>
      </w:r>
      <w:r w:rsidRPr="00A970C5">
        <w:rPr>
          <w:sz w:val="24"/>
          <w:szCs w:val="24"/>
          <w:lang w:val="en-US"/>
        </w:rPr>
        <w:t xml:space="preserve">/2024 as to why further disciplinary action including </w:t>
      </w:r>
      <w:r w:rsidRPr="00A970C5">
        <w:rPr>
          <w:b/>
          <w:sz w:val="24"/>
          <w:szCs w:val="24"/>
          <w:lang w:val="en-US"/>
        </w:rPr>
        <w:t>rustication</w:t>
      </w:r>
      <w:r w:rsidRPr="00A970C5">
        <w:rPr>
          <w:sz w:val="24"/>
          <w:szCs w:val="24"/>
          <w:lang w:val="en-US"/>
        </w:rPr>
        <w:t xml:space="preserve"> should not be initiated against him. They are also required to be present along with their parents at the Students Disciplinary Committee meeting on </w:t>
      </w:r>
      <w:r>
        <w:rPr>
          <w:sz w:val="24"/>
          <w:szCs w:val="24"/>
          <w:lang w:val="en-US"/>
        </w:rPr>
        <w:t>10</w:t>
      </w:r>
      <w:r w:rsidRPr="00A970C5">
        <w:rPr>
          <w:sz w:val="24"/>
          <w:szCs w:val="24"/>
          <w:lang w:val="en-US"/>
        </w:rPr>
        <w:t>/12/2024 (noon).</w:t>
      </w:r>
    </w:p>
    <w:p w14:paraId="017D0C8D" w14:textId="77777777" w:rsidR="00A276A8" w:rsidRPr="00A970C5" w:rsidRDefault="00A276A8" w:rsidP="00A276A8">
      <w:pPr>
        <w:spacing w:after="0"/>
        <w:rPr>
          <w:b/>
          <w:bCs/>
          <w:sz w:val="24"/>
          <w:szCs w:val="24"/>
          <w:u w:val="single"/>
          <w:lang w:val="en-US"/>
        </w:rPr>
      </w:pPr>
    </w:p>
    <w:p w14:paraId="355736D8" w14:textId="77777777" w:rsidR="00A276A8" w:rsidRPr="00A970C5" w:rsidRDefault="00A276A8" w:rsidP="00A276A8">
      <w:pPr>
        <w:spacing w:after="0"/>
        <w:rPr>
          <w:sz w:val="24"/>
          <w:szCs w:val="24"/>
          <w:lang w:val="en-US"/>
        </w:rPr>
      </w:pPr>
      <w:r w:rsidRPr="00A970C5">
        <w:rPr>
          <w:b/>
          <w:bCs/>
          <w:sz w:val="24"/>
          <w:szCs w:val="24"/>
          <w:u w:val="single"/>
          <w:lang w:val="en-US"/>
        </w:rPr>
        <w:t>They are not allowed to attend any class / appear in any exam/ participate in the placement activity with immediate effect till further orders. They are not allowed to stay in the hostel till further orders.</w:t>
      </w:r>
    </w:p>
    <w:p w14:paraId="6DDFCA18" w14:textId="77777777" w:rsidR="00A276A8" w:rsidRPr="00A970C5" w:rsidRDefault="00A276A8" w:rsidP="00A276A8">
      <w:pPr>
        <w:spacing w:after="0"/>
        <w:rPr>
          <w:b/>
          <w:sz w:val="24"/>
          <w:szCs w:val="24"/>
          <w:u w:val="single"/>
          <w:lang w:val="en-US"/>
        </w:rPr>
      </w:pPr>
    </w:p>
    <w:p w14:paraId="3D58E6F4" w14:textId="77777777" w:rsidR="00A276A8" w:rsidRDefault="00A276A8" w:rsidP="00A276A8">
      <w:pPr>
        <w:spacing w:after="0"/>
        <w:rPr>
          <w:b/>
          <w:sz w:val="24"/>
          <w:szCs w:val="24"/>
          <w:lang w:val="en-US"/>
        </w:rPr>
      </w:pPr>
      <w:r w:rsidRPr="00A970C5">
        <w:rPr>
          <w:b/>
          <w:sz w:val="24"/>
          <w:szCs w:val="24"/>
          <w:lang w:val="en-US"/>
        </w:rPr>
        <w:t xml:space="preserve">         </w:t>
      </w:r>
    </w:p>
    <w:p w14:paraId="16A0F3FD" w14:textId="77777777" w:rsidR="00A276A8" w:rsidRDefault="00A276A8" w:rsidP="00A276A8">
      <w:pPr>
        <w:spacing w:after="0"/>
        <w:rPr>
          <w:b/>
          <w:sz w:val="24"/>
          <w:szCs w:val="24"/>
          <w:lang w:val="en-US"/>
        </w:rPr>
      </w:pPr>
    </w:p>
    <w:p w14:paraId="37BCE01E" w14:textId="77777777" w:rsidR="00A276A8" w:rsidRDefault="00A276A8" w:rsidP="00A276A8">
      <w:pPr>
        <w:spacing w:after="0"/>
        <w:rPr>
          <w:b/>
          <w:sz w:val="24"/>
          <w:szCs w:val="24"/>
          <w:lang w:val="en-US"/>
        </w:rPr>
      </w:pPr>
    </w:p>
    <w:p w14:paraId="63EEA302" w14:textId="77777777" w:rsidR="00A276A8" w:rsidRPr="00A970C5" w:rsidRDefault="00A276A8" w:rsidP="00A276A8">
      <w:pPr>
        <w:spacing w:after="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   </w:t>
      </w:r>
      <w:r w:rsidRPr="00A970C5">
        <w:rPr>
          <w:b/>
          <w:sz w:val="24"/>
          <w:szCs w:val="24"/>
          <w:lang w:val="en-US"/>
        </w:rPr>
        <w:t xml:space="preserve"> Dr. P. K. S. Nain</w:t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</w:p>
    <w:p w14:paraId="182CCE25" w14:textId="77777777" w:rsidR="00A276A8" w:rsidRDefault="00A276A8" w:rsidP="00A276A8">
      <w:pPr>
        <w:spacing w:after="0"/>
        <w:rPr>
          <w:b/>
          <w:sz w:val="24"/>
          <w:szCs w:val="24"/>
          <w:lang w:val="en-US"/>
        </w:rPr>
      </w:pPr>
      <w:r w:rsidRPr="00A970C5">
        <w:rPr>
          <w:b/>
          <w:sz w:val="24"/>
          <w:szCs w:val="24"/>
          <w:lang w:val="en-US"/>
        </w:rPr>
        <w:t xml:space="preserve">    D.S.W &amp; Chief Proctor</w:t>
      </w:r>
      <w:r w:rsidRPr="00A970C5">
        <w:rPr>
          <w:b/>
          <w:sz w:val="24"/>
          <w:szCs w:val="24"/>
          <w:lang w:val="en-US"/>
        </w:rPr>
        <w:tab/>
      </w:r>
      <w:r w:rsidRPr="00A970C5">
        <w:rPr>
          <w:b/>
          <w:sz w:val="24"/>
          <w:szCs w:val="24"/>
          <w:lang w:val="en-US"/>
        </w:rPr>
        <w:tab/>
      </w:r>
    </w:p>
    <w:p w14:paraId="1A7BD04D" w14:textId="397D54D9" w:rsidR="00FB0B45" w:rsidRPr="00FB0B45" w:rsidRDefault="00FB0B45" w:rsidP="00A276A8">
      <w:pPr>
        <w:spacing w:after="0"/>
        <w:rPr>
          <w:b/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CC:</w:t>
      </w:r>
    </w:p>
    <w:p w14:paraId="1AF2DA6A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Secretary to Chancellor for kind information, please.</w:t>
      </w:r>
    </w:p>
    <w:p w14:paraId="71B1D013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Secretary to CEO for kind information, please.</w:t>
      </w:r>
    </w:p>
    <w:p w14:paraId="4D885240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Secretary to VC for kind information, please.</w:t>
      </w:r>
    </w:p>
    <w:p w14:paraId="01C84A14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Secretary to PVCs for kind information, please.</w:t>
      </w:r>
    </w:p>
    <w:p w14:paraId="7BCE9929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Registrar</w:t>
      </w:r>
    </w:p>
    <w:p w14:paraId="3FD6A711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Deans</w:t>
      </w:r>
    </w:p>
    <w:p w14:paraId="28D41A9B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Controller of Examination</w:t>
      </w:r>
    </w:p>
    <w:p w14:paraId="6C0D8792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lastRenderedPageBreak/>
        <w:t>Concerned Faculty Members</w:t>
      </w:r>
    </w:p>
    <w:p w14:paraId="5E16CF05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Concerned Students &amp; Parents through school Dean</w:t>
      </w:r>
    </w:p>
    <w:p w14:paraId="2C10CAB5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ERP</w:t>
      </w:r>
    </w:p>
    <w:p w14:paraId="1B3D5E11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LMS</w:t>
      </w:r>
    </w:p>
    <w:p w14:paraId="1C4E83A0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Notice Board</w:t>
      </w:r>
    </w:p>
    <w:p w14:paraId="0B1C559D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 w:rsidRPr="00FB0B45">
        <w:rPr>
          <w:sz w:val="24"/>
          <w:szCs w:val="24"/>
          <w:lang w:val="en-US"/>
        </w:rPr>
        <w:t>Finance Office</w:t>
      </w:r>
    </w:p>
    <w:p w14:paraId="590D1C42" w14:textId="77777777" w:rsidR="00FB0B45" w:rsidRPr="00FB0B45" w:rsidRDefault="00FB0B45" w:rsidP="00FB0B45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FB0B45">
        <w:rPr>
          <w:sz w:val="24"/>
          <w:szCs w:val="24"/>
          <w:lang w:val="en-US"/>
        </w:rPr>
        <w:t>Hostel Warden</w:t>
      </w:r>
    </w:p>
    <w:p w14:paraId="670200F7" w14:textId="77777777" w:rsidR="00FB0B45" w:rsidRPr="00FB0B45" w:rsidRDefault="00FB0B45" w:rsidP="00FB0B45">
      <w:pPr>
        <w:spacing w:after="0"/>
        <w:rPr>
          <w:sz w:val="24"/>
          <w:szCs w:val="24"/>
        </w:rPr>
      </w:pPr>
    </w:p>
    <w:p w14:paraId="52EC00A3" w14:textId="77777777" w:rsidR="00FB0B45" w:rsidRPr="00FB0B45" w:rsidRDefault="00FB0B45" w:rsidP="00FB0B45">
      <w:pPr>
        <w:spacing w:after="0"/>
        <w:rPr>
          <w:sz w:val="24"/>
          <w:szCs w:val="24"/>
        </w:rPr>
      </w:pPr>
    </w:p>
    <w:p w14:paraId="6B42BB4B" w14:textId="77777777" w:rsidR="006F236C" w:rsidRPr="00FB0B45" w:rsidRDefault="006F236C" w:rsidP="00FB0B45">
      <w:pPr>
        <w:spacing w:after="0"/>
        <w:rPr>
          <w:sz w:val="24"/>
          <w:szCs w:val="24"/>
        </w:rPr>
      </w:pPr>
    </w:p>
    <w:sectPr w:rsidR="006F236C" w:rsidRPr="00FB0B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B5322EB"/>
    <w:multiLevelType w:val="hybridMultilevel"/>
    <w:tmpl w:val="C9A42A88"/>
    <w:lvl w:ilvl="0" w:tplc="FFFFFFFF">
      <w:start w:val="1"/>
      <w:numFmt w:val="decimal"/>
      <w:lvlText w:val="%1."/>
      <w:lvlJc w:val="left"/>
      <w:pPr>
        <w:ind w:left="450" w:hanging="360"/>
      </w:pPr>
      <w:rPr>
        <w:b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>
      <w:start w:val="1"/>
      <w:numFmt w:val="lowerRoman"/>
      <w:lvlText w:val="%3."/>
      <w:lvlJc w:val="right"/>
      <w:pPr>
        <w:ind w:left="2700" w:hanging="180"/>
      </w:pPr>
    </w:lvl>
    <w:lvl w:ilvl="3" w:tplc="FFFFFFFF">
      <w:start w:val="1"/>
      <w:numFmt w:val="decimal"/>
      <w:lvlText w:val="%4."/>
      <w:lvlJc w:val="left"/>
      <w:pPr>
        <w:ind w:left="3420" w:hanging="360"/>
      </w:pPr>
    </w:lvl>
    <w:lvl w:ilvl="4" w:tplc="FFFFFFFF">
      <w:start w:val="1"/>
      <w:numFmt w:val="lowerLetter"/>
      <w:lvlText w:val="%5."/>
      <w:lvlJc w:val="left"/>
      <w:pPr>
        <w:ind w:left="4140" w:hanging="360"/>
      </w:pPr>
    </w:lvl>
    <w:lvl w:ilvl="5" w:tplc="FFFFFFFF">
      <w:start w:val="1"/>
      <w:numFmt w:val="lowerRoman"/>
      <w:lvlText w:val="%6."/>
      <w:lvlJc w:val="right"/>
      <w:pPr>
        <w:ind w:left="4860" w:hanging="180"/>
      </w:pPr>
    </w:lvl>
    <w:lvl w:ilvl="6" w:tplc="FFFFFFFF">
      <w:start w:val="1"/>
      <w:numFmt w:val="decimal"/>
      <w:lvlText w:val="%7."/>
      <w:lvlJc w:val="left"/>
      <w:pPr>
        <w:ind w:left="5580" w:hanging="360"/>
      </w:pPr>
    </w:lvl>
    <w:lvl w:ilvl="7" w:tplc="FFFFFFFF">
      <w:start w:val="1"/>
      <w:numFmt w:val="lowerLetter"/>
      <w:lvlText w:val="%8."/>
      <w:lvlJc w:val="left"/>
      <w:pPr>
        <w:ind w:left="6300" w:hanging="360"/>
      </w:pPr>
    </w:lvl>
    <w:lvl w:ilvl="8" w:tplc="FFFFFFFF">
      <w:start w:val="1"/>
      <w:numFmt w:val="lowerRoman"/>
      <w:lvlText w:val="%9."/>
      <w:lvlJc w:val="right"/>
      <w:pPr>
        <w:ind w:left="7020" w:hanging="180"/>
      </w:pPr>
    </w:lvl>
  </w:abstractNum>
  <w:num w:numId="1" w16cid:durableId="2125470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NLMwtTC3NLMwsjBQ0lEKTi0uzszPAykwqQUAoYo9WiwAAAA="/>
  </w:docVars>
  <w:rsids>
    <w:rsidRoot w:val="00170B1A"/>
    <w:rsid w:val="000243EA"/>
    <w:rsid w:val="00046F00"/>
    <w:rsid w:val="000B6BDC"/>
    <w:rsid w:val="00170B1A"/>
    <w:rsid w:val="001B7B3C"/>
    <w:rsid w:val="00300702"/>
    <w:rsid w:val="00306E60"/>
    <w:rsid w:val="00397A89"/>
    <w:rsid w:val="0043118D"/>
    <w:rsid w:val="004355FE"/>
    <w:rsid w:val="0067291A"/>
    <w:rsid w:val="006F236C"/>
    <w:rsid w:val="007804F7"/>
    <w:rsid w:val="007841CC"/>
    <w:rsid w:val="00945AC8"/>
    <w:rsid w:val="009733B6"/>
    <w:rsid w:val="00A276A8"/>
    <w:rsid w:val="00BA1F6B"/>
    <w:rsid w:val="00C73E23"/>
    <w:rsid w:val="00CA3879"/>
    <w:rsid w:val="00D85543"/>
    <w:rsid w:val="00F02BE2"/>
    <w:rsid w:val="00F02C5D"/>
    <w:rsid w:val="00FB0B45"/>
    <w:rsid w:val="00FC4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1409E2"/>
  <w15:chartTrackingRefBased/>
  <w15:docId w15:val="{0ED53F3B-BB6B-4344-92A7-9828B3C0D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0B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B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B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0B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0B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0B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0B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0B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0B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0B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0B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B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0B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0B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0B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0B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0B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0B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70B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0B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0B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0B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70B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0B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70B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0B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0B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0B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70B1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27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6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00</Words>
  <Characters>1536</Characters>
  <Application>Microsoft Office Word</Application>
  <DocSecurity>0</DocSecurity>
  <Lines>10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awan Nain</cp:lastModifiedBy>
  <cp:revision>6</cp:revision>
  <cp:lastPrinted>2024-11-29T09:19:00Z</cp:lastPrinted>
  <dcterms:created xsi:type="dcterms:W3CDTF">2024-12-01T09:13:00Z</dcterms:created>
  <dcterms:modified xsi:type="dcterms:W3CDTF">2024-12-0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93eb59a79d217d5afda7ab002c5e9718378286043956cce06af7d462766e32</vt:lpwstr>
  </property>
</Properties>
</file>